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D8417" w14:textId="2F05CF76" w:rsidR="005E28B8" w:rsidRPr="005E28B8" w:rsidRDefault="005E28B8" w:rsidP="005E28B8">
      <w:pPr>
        <w:pStyle w:val="NoSpacing"/>
        <w:rPr>
          <w:b/>
          <w:sz w:val="32"/>
          <w:szCs w:val="32"/>
        </w:rPr>
      </w:pPr>
      <w:r w:rsidRPr="005E28B8">
        <w:rPr>
          <w:b/>
          <w:sz w:val="32"/>
          <w:szCs w:val="32"/>
        </w:rPr>
        <w:t xml:space="preserve">Pour </w:t>
      </w:r>
      <w:r w:rsidR="00DD4CBE">
        <w:rPr>
          <w:b/>
          <w:sz w:val="32"/>
          <w:szCs w:val="32"/>
        </w:rPr>
        <w:t>C</w:t>
      </w:r>
      <w:r w:rsidRPr="005E28B8">
        <w:rPr>
          <w:b/>
          <w:sz w:val="32"/>
          <w:szCs w:val="32"/>
        </w:rPr>
        <w:t xml:space="preserve">eux </w:t>
      </w:r>
      <w:r w:rsidR="00DD4CBE">
        <w:rPr>
          <w:b/>
          <w:sz w:val="32"/>
          <w:szCs w:val="32"/>
        </w:rPr>
        <w:t>Q</w:t>
      </w:r>
      <w:r w:rsidRPr="005E28B8">
        <w:rPr>
          <w:b/>
          <w:sz w:val="32"/>
          <w:szCs w:val="32"/>
        </w:rPr>
        <w:t xml:space="preserve">ui </w:t>
      </w:r>
      <w:r w:rsidR="00DD4CBE">
        <w:rPr>
          <w:b/>
          <w:sz w:val="32"/>
          <w:szCs w:val="32"/>
        </w:rPr>
        <w:t>S</w:t>
      </w:r>
      <w:r w:rsidRPr="005E28B8">
        <w:rPr>
          <w:b/>
          <w:sz w:val="32"/>
          <w:szCs w:val="32"/>
        </w:rPr>
        <w:t xml:space="preserve">ont </w:t>
      </w:r>
      <w:r w:rsidR="00DD4CBE">
        <w:rPr>
          <w:b/>
          <w:sz w:val="32"/>
          <w:szCs w:val="32"/>
        </w:rPr>
        <w:t>S</w:t>
      </w:r>
      <w:r w:rsidRPr="005E28B8">
        <w:rPr>
          <w:b/>
          <w:sz w:val="32"/>
          <w:szCs w:val="32"/>
        </w:rPr>
        <w:t xml:space="preserve">uicidaires </w:t>
      </w:r>
      <w:r w:rsidR="00DD4CBE">
        <w:rPr>
          <w:b/>
          <w:sz w:val="32"/>
          <w:szCs w:val="32"/>
        </w:rPr>
        <w:t>O</w:t>
      </w:r>
      <w:r w:rsidRPr="005E28B8">
        <w:rPr>
          <w:b/>
          <w:sz w:val="32"/>
          <w:szCs w:val="32"/>
        </w:rPr>
        <w:t xml:space="preserve">u </w:t>
      </w:r>
      <w:r w:rsidR="00DD4CBE">
        <w:rPr>
          <w:b/>
          <w:sz w:val="32"/>
          <w:szCs w:val="32"/>
        </w:rPr>
        <w:t>Q</w:t>
      </w:r>
      <w:r w:rsidRPr="005E28B8">
        <w:rPr>
          <w:b/>
          <w:sz w:val="32"/>
          <w:szCs w:val="32"/>
        </w:rPr>
        <w:t xml:space="preserve">ui </w:t>
      </w:r>
      <w:r w:rsidR="00DD4CBE">
        <w:rPr>
          <w:b/>
          <w:sz w:val="32"/>
          <w:szCs w:val="32"/>
        </w:rPr>
        <w:t>C</w:t>
      </w:r>
      <w:r w:rsidRPr="005E28B8">
        <w:rPr>
          <w:b/>
          <w:sz w:val="32"/>
          <w:szCs w:val="32"/>
        </w:rPr>
        <w:t xml:space="preserve">ombattent </w:t>
      </w:r>
      <w:r w:rsidR="00DD4CBE">
        <w:rPr>
          <w:b/>
          <w:sz w:val="32"/>
          <w:szCs w:val="32"/>
        </w:rPr>
        <w:t>C</w:t>
      </w:r>
      <w:r w:rsidRPr="005E28B8">
        <w:rPr>
          <w:b/>
          <w:sz w:val="32"/>
          <w:szCs w:val="32"/>
        </w:rPr>
        <w:t xml:space="preserve">es </w:t>
      </w:r>
      <w:r w:rsidR="00DD4CBE">
        <w:rPr>
          <w:b/>
          <w:sz w:val="32"/>
          <w:szCs w:val="32"/>
        </w:rPr>
        <w:t>P</w:t>
      </w:r>
      <w:r w:rsidRPr="005E28B8">
        <w:rPr>
          <w:b/>
          <w:sz w:val="32"/>
          <w:szCs w:val="32"/>
        </w:rPr>
        <w:t>ensées</w:t>
      </w:r>
      <w:r>
        <w:rPr>
          <w:b/>
          <w:sz w:val="32"/>
          <w:szCs w:val="32"/>
        </w:rPr>
        <w:t>,</w:t>
      </w:r>
      <w:r w:rsidRPr="005E28B8">
        <w:rPr>
          <w:b/>
          <w:sz w:val="32"/>
          <w:szCs w:val="32"/>
        </w:rPr>
        <w:t xml:space="preserve"> </w:t>
      </w:r>
      <w:r w:rsidR="00DD4CBE">
        <w:rPr>
          <w:b/>
          <w:sz w:val="32"/>
          <w:szCs w:val="32"/>
        </w:rPr>
        <w:t>O</w:t>
      </w:r>
      <w:r w:rsidRPr="005E28B8">
        <w:rPr>
          <w:b/>
          <w:sz w:val="32"/>
          <w:szCs w:val="32"/>
        </w:rPr>
        <w:t xml:space="preserve">u d’autres </w:t>
      </w:r>
      <w:r w:rsidR="00DD4CBE">
        <w:rPr>
          <w:b/>
          <w:sz w:val="32"/>
          <w:szCs w:val="32"/>
        </w:rPr>
        <w:t>E</w:t>
      </w:r>
      <w:r w:rsidRPr="005E28B8">
        <w:rPr>
          <w:b/>
          <w:sz w:val="32"/>
          <w:szCs w:val="32"/>
        </w:rPr>
        <w:t>sprits</w:t>
      </w:r>
    </w:p>
    <w:p w14:paraId="48D15327" w14:textId="77777777" w:rsidR="005E28B8" w:rsidRPr="005E28B8" w:rsidRDefault="005E28B8" w:rsidP="005E28B8">
      <w:pPr>
        <w:pStyle w:val="NoSpacing"/>
        <w:rPr>
          <w:b/>
        </w:rPr>
      </w:pPr>
    </w:p>
    <w:p w14:paraId="541E4D25" w14:textId="77777777" w:rsidR="00DA5ACD" w:rsidRDefault="005E28B8" w:rsidP="005E28B8">
      <w:pPr>
        <w:pStyle w:val="NoSpacing"/>
        <w:rPr>
          <w:b/>
        </w:rPr>
      </w:pPr>
      <w:r w:rsidRPr="005E28B8">
        <w:rPr>
          <w:b/>
        </w:rPr>
        <w:t xml:space="preserve">Jean 6:63 </w:t>
      </w:r>
      <w:r w:rsidR="00DA5ACD" w:rsidRPr="00DA5ACD">
        <w:rPr>
          <w:b/>
        </w:rPr>
        <w:t xml:space="preserve">C'est l'esprit qui vivifie; la chair ne sert de rien. Les paroles que je vous ai dites sont esprit et vie. </w:t>
      </w:r>
    </w:p>
    <w:p w14:paraId="59698478" w14:textId="740A8F09" w:rsidR="005E28B8" w:rsidRPr="00DA5ACD" w:rsidRDefault="005E28B8" w:rsidP="005E28B8">
      <w:pPr>
        <w:pStyle w:val="NoSpacing"/>
        <w:rPr>
          <w:bCs/>
        </w:rPr>
      </w:pPr>
      <w:r w:rsidRPr="00DA5ACD">
        <w:rPr>
          <w:bCs/>
        </w:rPr>
        <w:t>(Les péchés, les drogues, les outils pour échapper à la réalité et autres choses charnelles ne nous aideront pas à guérir et à gérer un cœur blessé ou un esprit troublé. Notre esprit est notre esprit, qui ne peut être réparé SAUF par l'Esprit. Sans le SEIGNEUR nous serons VIDE et FAIBLE, que nous ayons 500 000 000,00 $ ou 0,00 $.)</w:t>
      </w:r>
    </w:p>
    <w:p w14:paraId="400BCFE0" w14:textId="77777777" w:rsidR="005E28B8" w:rsidRPr="005E28B8" w:rsidRDefault="005E28B8" w:rsidP="005E28B8">
      <w:pPr>
        <w:pStyle w:val="NoSpacing"/>
        <w:rPr>
          <w:b/>
        </w:rPr>
      </w:pPr>
    </w:p>
    <w:p w14:paraId="6FC16B32" w14:textId="77777777" w:rsidR="00DA5ACD" w:rsidRPr="00DA5ACD" w:rsidRDefault="005E28B8" w:rsidP="00DA5ACD">
      <w:pPr>
        <w:pStyle w:val="NoSpacing"/>
        <w:rPr>
          <w:b/>
        </w:rPr>
      </w:pPr>
      <w:r w:rsidRPr="005E28B8">
        <w:rPr>
          <w:b/>
        </w:rPr>
        <w:t xml:space="preserve">Matthieu 11:28 </w:t>
      </w:r>
      <w:r w:rsidR="00DA5ACD" w:rsidRPr="00DA5ACD">
        <w:rPr>
          <w:b/>
        </w:rPr>
        <w:t>Venez à moi, vous tous qui êtes fatigués et chargés, et je vous donnerai du repos.</w:t>
      </w:r>
    </w:p>
    <w:p w14:paraId="57CCE28E" w14:textId="341B35CD" w:rsidR="00DA5ACD" w:rsidRPr="00DA5ACD" w:rsidRDefault="00DA5ACD" w:rsidP="00DA5ACD">
      <w:pPr>
        <w:pStyle w:val="NoSpacing"/>
        <w:rPr>
          <w:b/>
        </w:rPr>
      </w:pPr>
      <w:r>
        <w:rPr>
          <w:b/>
        </w:rPr>
        <w:t>:</w:t>
      </w:r>
      <w:r w:rsidRPr="00DA5ACD">
        <w:rPr>
          <w:b/>
        </w:rPr>
        <w:t>29 Prenez mon joug sur vous et recevez mes instructions, car je suis doux et humble de coeur; et vous trouverez du repos pour vos âmes.</w:t>
      </w:r>
    </w:p>
    <w:p w14:paraId="6A1C4B88" w14:textId="77777777" w:rsidR="00DA5ACD" w:rsidRPr="00DA5ACD" w:rsidRDefault="00DA5ACD" w:rsidP="00DA5ACD">
      <w:pPr>
        <w:pStyle w:val="NoSpacing"/>
        <w:rPr>
          <w:b/>
        </w:rPr>
      </w:pPr>
    </w:p>
    <w:p w14:paraId="4DDA1A82" w14:textId="77777777" w:rsidR="00DA5ACD" w:rsidRDefault="00DA5ACD" w:rsidP="00DA5ACD">
      <w:pPr>
        <w:pStyle w:val="NoSpacing"/>
        <w:rPr>
          <w:b/>
          <w:bCs/>
        </w:rPr>
      </w:pPr>
      <w:r>
        <w:rPr>
          <w:b/>
        </w:rPr>
        <w:t>:</w:t>
      </w:r>
      <w:r w:rsidRPr="00DA5ACD">
        <w:rPr>
          <w:b/>
        </w:rPr>
        <w:t>30 Car mon joug est doux, et mon fardeau léger.</w:t>
      </w:r>
      <w:r w:rsidRPr="00DA5ACD">
        <w:rPr>
          <w:b/>
          <w:bCs/>
        </w:rPr>
        <w:t xml:space="preserve"> </w:t>
      </w:r>
    </w:p>
    <w:p w14:paraId="2F67C50E" w14:textId="4337CB1D" w:rsidR="005E28B8" w:rsidRPr="00DA5ACD" w:rsidRDefault="005E28B8" w:rsidP="00DA5ACD">
      <w:pPr>
        <w:pStyle w:val="NoSpacing"/>
        <w:rPr>
          <w:bCs/>
        </w:rPr>
      </w:pPr>
      <w:r w:rsidRPr="00DA5ACD">
        <w:rPr>
          <w:bCs/>
        </w:rPr>
        <w:t>(Le Messie biblique Jésus-Christ/la parole de vérité nous donne le repos et la paix, et apaise notre esprit troublé et nos pensées accablantes. Parce que les pensées sont des ESPRITS!)</w:t>
      </w:r>
    </w:p>
    <w:p w14:paraId="3AFF6EB9" w14:textId="77777777" w:rsidR="005E28B8" w:rsidRPr="005E28B8" w:rsidRDefault="005E28B8" w:rsidP="005E28B8">
      <w:pPr>
        <w:pStyle w:val="NoSpacing"/>
        <w:rPr>
          <w:b/>
        </w:rPr>
      </w:pPr>
    </w:p>
    <w:p w14:paraId="7447715E" w14:textId="6F60FC71" w:rsidR="005E28B8" w:rsidRPr="005E28B8" w:rsidRDefault="005E28B8" w:rsidP="005E28B8">
      <w:pPr>
        <w:pStyle w:val="NoSpacing"/>
        <w:rPr>
          <w:b/>
        </w:rPr>
      </w:pPr>
      <w:r w:rsidRPr="005E28B8">
        <w:rPr>
          <w:b/>
        </w:rPr>
        <w:t xml:space="preserve">Proverbes 4:23 </w:t>
      </w:r>
      <w:r w:rsidR="00E45A82" w:rsidRPr="00E45A82">
        <w:rPr>
          <w:b/>
        </w:rPr>
        <w:t>Garde ton coeur plus que toute autre chose, Car de lui viennent les sources de la vie.</w:t>
      </w:r>
    </w:p>
    <w:p w14:paraId="73D50BE5" w14:textId="221A95FE" w:rsidR="005E28B8" w:rsidRPr="00DA5ACD" w:rsidRDefault="005E28B8" w:rsidP="005E28B8">
      <w:pPr>
        <w:pStyle w:val="NoSpacing"/>
        <w:rPr>
          <w:bCs/>
        </w:rPr>
      </w:pPr>
      <w:r w:rsidRPr="00DA5ACD">
        <w:rPr>
          <w:bCs/>
        </w:rPr>
        <w:t xml:space="preserve">[Chez toute personne ou dans la vie, RIEN n'est plus important que notre esprit et ses pensées. Si vous demeurez en Christ (le Saint-Esprit), alors vous demeurez dans la vie avec le bon esprit et les bonnes pensées : </w:t>
      </w:r>
      <w:r w:rsidRPr="00DA5ACD">
        <w:rPr>
          <w:b/>
        </w:rPr>
        <w:t>Luc 17:20-21, Jean 15:3-8</w:t>
      </w:r>
      <w:r w:rsidRPr="00DA5ACD">
        <w:rPr>
          <w:bCs/>
        </w:rPr>
        <w:t xml:space="preserve">, etc. NOUS avons besoin de notre esprit pour fonctionner et être stable aujourd'hui. en toutes choses. Si nous ne renouvelons pas l’esprit de notre esprit, ni ne prions pour chasser les mauvaises pensées, nous servons toujours Satan/le péché. Rester captif de ces esprits/démons et ne pas résister à Satan : </w:t>
      </w:r>
      <w:r w:rsidRPr="00DA5ACD">
        <w:rPr>
          <w:b/>
        </w:rPr>
        <w:t>Jacques 4</w:t>
      </w:r>
      <w:r w:rsidR="00DA5ACD" w:rsidRPr="00DA5ACD">
        <w:rPr>
          <w:b/>
        </w:rPr>
        <w:t>:</w:t>
      </w:r>
      <w:r w:rsidRPr="00DA5ACD">
        <w:rPr>
          <w:b/>
        </w:rPr>
        <w:t xml:space="preserve">7, </w:t>
      </w:r>
      <w:r w:rsidR="00DA5ACD" w:rsidRPr="00DA5ACD">
        <w:rPr>
          <w:b/>
        </w:rPr>
        <w:t xml:space="preserve">1 </w:t>
      </w:r>
      <w:r w:rsidRPr="00DA5ACD">
        <w:rPr>
          <w:b/>
        </w:rPr>
        <w:t>Péter 5</w:t>
      </w:r>
      <w:r w:rsidR="00DA5ACD" w:rsidRPr="00DA5ACD">
        <w:rPr>
          <w:b/>
        </w:rPr>
        <w:t>:</w:t>
      </w:r>
      <w:r w:rsidRPr="00DA5ACD">
        <w:rPr>
          <w:b/>
        </w:rPr>
        <w:t>8-9, Jean 8</w:t>
      </w:r>
      <w:r w:rsidR="00DA5ACD" w:rsidRPr="00DA5ACD">
        <w:rPr>
          <w:b/>
        </w:rPr>
        <w:t>:</w:t>
      </w:r>
      <w:r w:rsidRPr="00DA5ACD">
        <w:rPr>
          <w:b/>
        </w:rPr>
        <w:t>31-34, Romains 6</w:t>
      </w:r>
      <w:r w:rsidR="00DA5ACD" w:rsidRPr="00DA5ACD">
        <w:rPr>
          <w:b/>
        </w:rPr>
        <w:t>:</w:t>
      </w:r>
      <w:r w:rsidRPr="00DA5ACD">
        <w:rPr>
          <w:b/>
        </w:rPr>
        <w:t>14-16</w:t>
      </w:r>
      <w:r w:rsidRPr="00DA5ACD">
        <w:rPr>
          <w:bCs/>
        </w:rPr>
        <w:t>, etc.]</w:t>
      </w:r>
    </w:p>
    <w:p w14:paraId="4F364DD8" w14:textId="77777777" w:rsidR="005E28B8" w:rsidRPr="005E28B8" w:rsidRDefault="005E28B8" w:rsidP="005E28B8">
      <w:pPr>
        <w:pStyle w:val="NoSpacing"/>
        <w:rPr>
          <w:b/>
        </w:rPr>
      </w:pPr>
    </w:p>
    <w:p w14:paraId="715548D5" w14:textId="592AE5E4" w:rsidR="005E28B8" w:rsidRPr="005E28B8" w:rsidRDefault="005E28B8" w:rsidP="005E28B8">
      <w:pPr>
        <w:pStyle w:val="NoSpacing"/>
        <w:rPr>
          <w:b/>
        </w:rPr>
      </w:pPr>
      <w:r w:rsidRPr="005E28B8">
        <w:rPr>
          <w:b/>
        </w:rPr>
        <w:t xml:space="preserve">Proverbes 18:14 </w:t>
      </w:r>
      <w:r w:rsidR="00E45A82" w:rsidRPr="00E45A82">
        <w:rPr>
          <w:b/>
        </w:rPr>
        <w:t>L'esprit de l'homme le soutient dans la maladie; Mais l'esprit abattu, qui le relèvera?</w:t>
      </w:r>
    </w:p>
    <w:p w14:paraId="6FD80CC3" w14:textId="77777777" w:rsidR="005E28B8" w:rsidRPr="00DA5ACD" w:rsidRDefault="005E28B8" w:rsidP="005E28B8">
      <w:pPr>
        <w:pStyle w:val="NoSpacing"/>
        <w:rPr>
          <w:bCs/>
        </w:rPr>
      </w:pPr>
      <w:r w:rsidRPr="00DA5ACD">
        <w:rPr>
          <w:bCs/>
        </w:rPr>
        <w:t>(Sans la force et la VRAIE sagesse du SEIGNEUR, les mauvais esprits nous affaibliront ainsi que notre esprit. Les pensées suicidaires, la frustration et le désespoir s'infiltreront et consumeront même l'esprit et les pensées d'une personne. Les mauvais esprits sont très trompeurs et incitent les gens à croire leurs pensées. ils viennent de leur PROPRE esprit, ou se produisent naturellement. Sans le Seigneur et la parole de vérité, un point aveugle dans notre esprit existera TOUJOURS et permettra aux mauvais esprits de nous manipuler et de nous affaiblir :</w:t>
      </w:r>
    </w:p>
    <w:p w14:paraId="4E6E7892" w14:textId="2116FFE9" w:rsidR="005E28B8" w:rsidRPr="00DA5ACD" w:rsidRDefault="005E28B8" w:rsidP="005E28B8">
      <w:pPr>
        <w:pStyle w:val="NoSpacing"/>
        <w:rPr>
          <w:bCs/>
        </w:rPr>
      </w:pPr>
      <w:r w:rsidRPr="00DA5ACD">
        <w:rPr>
          <w:bCs/>
        </w:rPr>
        <w:t xml:space="preserve">Jérémie 10:23 </w:t>
      </w:r>
      <w:r w:rsidR="00E45A82">
        <w:rPr>
          <w:rFonts w:ascii="Segoe UI" w:hAnsi="Segoe UI" w:cs="Segoe UI"/>
          <w:color w:val="000000"/>
          <w:shd w:val="clear" w:color="auto" w:fill="FFFFFF"/>
        </w:rPr>
        <w:t>Je le sais, ô Éternel! La voie de l'homme n'est pas en son pouvoir; Ce n'est pas à l'homme, quand il marche, A diriger ses pas.</w:t>
      </w:r>
      <w:r w:rsidR="00DA5ACD" w:rsidRPr="00DA5ACD">
        <w:rPr>
          <w:bCs/>
        </w:rPr>
        <w:t>)</w:t>
      </w:r>
    </w:p>
    <w:p w14:paraId="7F1449E2" w14:textId="77777777" w:rsidR="005E28B8" w:rsidRPr="005E28B8" w:rsidRDefault="005E28B8" w:rsidP="005E28B8">
      <w:pPr>
        <w:pStyle w:val="NoSpacing"/>
        <w:rPr>
          <w:b/>
        </w:rPr>
      </w:pPr>
    </w:p>
    <w:p w14:paraId="3D4E52BC" w14:textId="77777777" w:rsidR="00E45A82" w:rsidRDefault="005E28B8" w:rsidP="005E28B8">
      <w:pPr>
        <w:pStyle w:val="NoSpacing"/>
        <w:rPr>
          <w:b/>
        </w:rPr>
      </w:pPr>
      <w:r w:rsidRPr="005E28B8">
        <w:rPr>
          <w:b/>
        </w:rPr>
        <w:t xml:space="preserve">Proverbes 24:5 </w:t>
      </w:r>
      <w:r w:rsidR="00E45A82" w:rsidRPr="00E45A82">
        <w:rPr>
          <w:b/>
        </w:rPr>
        <w:t xml:space="preserve">Un homme sage est plein de force, Et celui qui a de la science affermit sa vigueur; </w:t>
      </w:r>
    </w:p>
    <w:p w14:paraId="27D719A8" w14:textId="29806278" w:rsidR="005E28B8" w:rsidRPr="00DA5ACD" w:rsidRDefault="005E28B8" w:rsidP="005E28B8">
      <w:pPr>
        <w:pStyle w:val="NoSpacing"/>
        <w:rPr>
          <w:bCs/>
        </w:rPr>
      </w:pPr>
      <w:r w:rsidRPr="00DA5ACD">
        <w:rPr>
          <w:bCs/>
        </w:rPr>
        <w:t>(En apprenant la Bible et en recevant l’esprit du Seigneur (</w:t>
      </w:r>
      <w:r w:rsidRPr="00DA5ACD">
        <w:rPr>
          <w:b/>
        </w:rPr>
        <w:t>Luc 11</w:t>
      </w:r>
      <w:r w:rsidR="00DA5ACD" w:rsidRPr="00DA5ACD">
        <w:rPr>
          <w:b/>
        </w:rPr>
        <w:t>:</w:t>
      </w:r>
      <w:r w:rsidRPr="00DA5ACD">
        <w:rPr>
          <w:b/>
        </w:rPr>
        <w:t>13</w:t>
      </w:r>
      <w:r w:rsidRPr="00DA5ACD">
        <w:rPr>
          <w:bCs/>
        </w:rPr>
        <w:t>), nous devenons plus forts, c’est pourquoi nous DEVONS apprendre et appliquer les commandements et les Écritures.)</w:t>
      </w:r>
    </w:p>
    <w:p w14:paraId="020009AB" w14:textId="77777777" w:rsidR="005E28B8" w:rsidRPr="005E28B8" w:rsidRDefault="005E28B8" w:rsidP="005E28B8">
      <w:pPr>
        <w:pStyle w:val="NoSpacing"/>
        <w:rPr>
          <w:b/>
        </w:rPr>
      </w:pPr>
    </w:p>
    <w:p w14:paraId="567F8B1C" w14:textId="4102A2BD" w:rsidR="005E28B8" w:rsidRPr="005E28B8" w:rsidRDefault="005E28B8" w:rsidP="005E28B8">
      <w:pPr>
        <w:pStyle w:val="NoSpacing"/>
        <w:rPr>
          <w:b/>
        </w:rPr>
      </w:pPr>
      <w:r w:rsidRPr="005E28B8">
        <w:rPr>
          <w:b/>
        </w:rPr>
        <w:t xml:space="preserve">Éphésiens 6:10 </w:t>
      </w:r>
      <w:r w:rsidR="00733608" w:rsidRPr="00733608">
        <w:rPr>
          <w:b/>
        </w:rPr>
        <w:t>Au reste, fortifiez-vous dans le Seigneur, et par sa force toute-puissante.</w:t>
      </w:r>
    </w:p>
    <w:p w14:paraId="76088E88" w14:textId="77777777" w:rsidR="005E28B8" w:rsidRPr="005E28B8" w:rsidRDefault="005E28B8" w:rsidP="005E28B8">
      <w:pPr>
        <w:pStyle w:val="NoSpacing"/>
        <w:rPr>
          <w:b/>
        </w:rPr>
      </w:pPr>
    </w:p>
    <w:p w14:paraId="4150F4B0" w14:textId="52EBB831" w:rsidR="005E28B8" w:rsidRPr="005E28B8" w:rsidRDefault="005E28B8" w:rsidP="005E28B8">
      <w:pPr>
        <w:pStyle w:val="NoSpacing"/>
        <w:rPr>
          <w:b/>
        </w:rPr>
      </w:pPr>
      <w:r w:rsidRPr="005E28B8">
        <w:rPr>
          <w:b/>
        </w:rPr>
        <w:t xml:space="preserve">Jérémie 17:13 </w:t>
      </w:r>
      <w:r w:rsidR="00733608" w:rsidRPr="00733608">
        <w:rPr>
          <w:b/>
        </w:rPr>
        <w:t>Toi qui es l'espérance d'Israël, ô Éternel! Tous ceux qui t'abandonnent seront confondus. -Ceux qui se détournent de moi seront inscrits sur la terre, Car ils abandonnent la source d'eau vive, l'Éternel.</w:t>
      </w:r>
    </w:p>
    <w:p w14:paraId="1A635DC0" w14:textId="59C7D263" w:rsidR="0091110D" w:rsidRPr="00733608" w:rsidRDefault="005E28B8" w:rsidP="005E28B8">
      <w:pPr>
        <w:pStyle w:val="NoSpacing"/>
        <w:rPr>
          <w:bCs/>
        </w:rPr>
      </w:pPr>
      <w:r w:rsidRPr="00733608">
        <w:rPr>
          <w:bCs/>
        </w:rPr>
        <w:lastRenderedPageBreak/>
        <w:t>(Le Seigneur est l’espoir d’Israël et de tous ceux qui l’invoquent en esprit et en vérité. Personne n’a JAMAIS vraiment invoqué le Seigneur sincèrement en accord avec sa Parole, et n’a JAMAIS été CONFONDÉ.)</w:t>
      </w:r>
    </w:p>
    <w:p w14:paraId="5DE5A522" w14:textId="77777777" w:rsidR="00733608" w:rsidRDefault="00733608" w:rsidP="0091110D">
      <w:pPr>
        <w:pStyle w:val="NoSpacing"/>
        <w:rPr>
          <w:b/>
        </w:rPr>
      </w:pPr>
    </w:p>
    <w:p w14:paraId="671AAB17" w14:textId="77777777" w:rsidR="00F40624" w:rsidRPr="00F40624" w:rsidRDefault="00F40624" w:rsidP="00F40624">
      <w:pPr>
        <w:pStyle w:val="NoSpacing"/>
        <w:rPr>
          <w:b/>
        </w:rPr>
      </w:pPr>
      <w:r w:rsidRPr="00F40624">
        <w:rPr>
          <w:b/>
        </w:rPr>
        <w:t>Proverbes 8:35 Car celui qui me trouve trouve la vie et obtiendra la faveur de l'Éternel.</w:t>
      </w:r>
    </w:p>
    <w:p w14:paraId="052276E3" w14:textId="77777777" w:rsidR="00F40624" w:rsidRPr="00F40624" w:rsidRDefault="00F40624" w:rsidP="00F40624">
      <w:pPr>
        <w:pStyle w:val="NoSpacing"/>
        <w:rPr>
          <w:b/>
        </w:rPr>
      </w:pPr>
      <w:r w:rsidRPr="00F40624">
        <w:rPr>
          <w:b/>
        </w:rPr>
        <w:t>:36 Mais celui qui pèche contre moi fait du tort à son âme : tous ceux qui me haïssent aiment la mort.</w:t>
      </w:r>
    </w:p>
    <w:p w14:paraId="16379AAA" w14:textId="1DA21515" w:rsidR="00F40624" w:rsidRPr="00F40624" w:rsidRDefault="00F40624" w:rsidP="00F40624">
      <w:pPr>
        <w:pStyle w:val="NoSpacing"/>
        <w:rPr>
          <w:bCs/>
        </w:rPr>
      </w:pPr>
      <w:r w:rsidRPr="00F40624">
        <w:rPr>
          <w:bCs/>
        </w:rPr>
        <w:t xml:space="preserve">(Lorsque nous péchons ou vivons seulement dans le péché, nous nous éloignons de la vie et des bénédictions du Seigneur, et nous nous ouvrons à des esprits et à des pensées très puissants qui nous détruiront ; ou nous feront nous faire du mal dans des actions [drogues, péchés, mauvais choix, même en incluant le suicide.] Alors, au lieu de nous aider nous-mêmes, nous apporterons le chagrin et serons dans le péché et la mort, plutôt que dans la vie et la paix : </w:t>
      </w:r>
      <w:r w:rsidRPr="00F40624">
        <w:rPr>
          <w:b/>
        </w:rPr>
        <w:t>Matthieu 11:28-30</w:t>
      </w:r>
      <w:r w:rsidRPr="00F40624">
        <w:rPr>
          <w:bCs/>
        </w:rPr>
        <w:t xml:space="preserve">, </w:t>
      </w:r>
      <w:r w:rsidRPr="00F40624">
        <w:rPr>
          <w:b/>
        </w:rPr>
        <w:t>Deutéronome 30:15</w:t>
      </w:r>
      <w:r w:rsidRPr="00F40624">
        <w:rPr>
          <w:bCs/>
        </w:rPr>
        <w:t>, etc.</w:t>
      </w:r>
      <w:r>
        <w:rPr>
          <w:bCs/>
        </w:rPr>
        <w:t>)</w:t>
      </w:r>
    </w:p>
    <w:p w14:paraId="6E352813" w14:textId="77777777" w:rsidR="00F40624" w:rsidRPr="00F40624" w:rsidRDefault="00F40624" w:rsidP="00F40624">
      <w:pPr>
        <w:pStyle w:val="NoSpacing"/>
        <w:rPr>
          <w:bCs/>
        </w:rPr>
      </w:pPr>
    </w:p>
    <w:p w14:paraId="084F4336" w14:textId="77777777" w:rsidR="00F40624" w:rsidRPr="00F40624" w:rsidRDefault="00F40624" w:rsidP="00F40624">
      <w:pPr>
        <w:pStyle w:val="NoSpacing"/>
        <w:rPr>
          <w:bCs/>
        </w:rPr>
      </w:pPr>
      <w:r w:rsidRPr="00F40624">
        <w:rPr>
          <w:bCs/>
        </w:rPr>
        <w:t>Il est clair que l’église/les religions, ou le fait de s’appuyer sur notre propre compréhension de ce monde CORROMPU ne nous seront en fin de compte pas bénéfiques. Parce que seul le Seigneur Dieu, à travers notre Messie Jésus-Christ [La Bible], peut nous aider à surmonter nos problèmes sans conséquences INATTENDUES.</w:t>
      </w:r>
    </w:p>
    <w:p w14:paraId="63D22E14" w14:textId="77777777" w:rsidR="00F40624" w:rsidRPr="00F40624" w:rsidRDefault="00F40624" w:rsidP="00F40624">
      <w:pPr>
        <w:pStyle w:val="NoSpacing"/>
        <w:rPr>
          <w:b/>
        </w:rPr>
      </w:pPr>
    </w:p>
    <w:p w14:paraId="113EAFB4" w14:textId="01C22C68" w:rsidR="00F40624" w:rsidRPr="00F40624" w:rsidRDefault="00F40624" w:rsidP="00F40624">
      <w:pPr>
        <w:pStyle w:val="NoSpacing"/>
        <w:rPr>
          <w:b/>
        </w:rPr>
      </w:pPr>
      <w:r w:rsidRPr="00F40624">
        <w:rPr>
          <w:b/>
        </w:rPr>
        <w:t xml:space="preserve">Luc 12:15 </w:t>
      </w:r>
      <w:r w:rsidR="006A3C9F" w:rsidRPr="006A3C9F">
        <w:rPr>
          <w:b/>
        </w:rPr>
        <w:t>Puis il leur dit: Gardez-vous avec soin de toute avarice; car la vie d'un homme ne dépend pas de ses biens, fût-il dans l'abondance.</w:t>
      </w:r>
    </w:p>
    <w:p w14:paraId="2CE7383A" w14:textId="115A895A" w:rsidR="00F40624" w:rsidRPr="00F40624" w:rsidRDefault="00F40624" w:rsidP="00F40624">
      <w:pPr>
        <w:pStyle w:val="NoSpacing"/>
        <w:rPr>
          <w:bCs/>
        </w:rPr>
      </w:pPr>
      <w:r w:rsidRPr="00F40624">
        <w:rPr>
          <w:bCs/>
        </w:rPr>
        <w:t>(Beaucoup de gens s'effondrent également et perdent espoir lorsqu'ils perdent leur emploi, une femme ou des biens matériels, parce qu'ils accordent beaucoup trop d'importance aux biens matériels ou qu'ils s'évanouissent au jour de l'adversité (</w:t>
      </w:r>
      <w:r w:rsidRPr="006A3C9F">
        <w:rPr>
          <w:b/>
        </w:rPr>
        <w:t>Proverbes 24</w:t>
      </w:r>
      <w:r w:rsidR="006A3C9F" w:rsidRPr="006A3C9F">
        <w:rPr>
          <w:b/>
        </w:rPr>
        <w:t>:</w:t>
      </w:r>
      <w:r w:rsidRPr="006A3C9F">
        <w:rPr>
          <w:b/>
        </w:rPr>
        <w:t>10</w:t>
      </w:r>
      <w:r w:rsidRPr="00F40624">
        <w:rPr>
          <w:bCs/>
        </w:rPr>
        <w:t>). La vie a été donnée à TOUS. nous par le Père céleste et SEULEMENT par Lui et Sa Sagesse pouvons-nous gérer correctement la vie et prospérer spirituellement.)</w:t>
      </w:r>
    </w:p>
    <w:p w14:paraId="3D64C683" w14:textId="77777777" w:rsidR="00F40624" w:rsidRPr="00F40624" w:rsidRDefault="00F40624" w:rsidP="00F40624">
      <w:pPr>
        <w:pStyle w:val="NoSpacing"/>
        <w:rPr>
          <w:b/>
        </w:rPr>
      </w:pPr>
    </w:p>
    <w:p w14:paraId="5E206754" w14:textId="4FCF7A07" w:rsidR="00F40624" w:rsidRPr="00F40624" w:rsidRDefault="00F40624" w:rsidP="00F40624">
      <w:pPr>
        <w:pStyle w:val="NoSpacing"/>
        <w:rPr>
          <w:bCs/>
        </w:rPr>
      </w:pPr>
      <w:r w:rsidRPr="00F40624">
        <w:rPr>
          <w:bCs/>
        </w:rPr>
        <w:t>La vie n'est PAS CHARNELLE, mais spirituelle (</w:t>
      </w:r>
      <w:r w:rsidRPr="006A3C9F">
        <w:rPr>
          <w:b/>
        </w:rPr>
        <w:t>Job 32:8, Ecclésiaste 11:5, Zacharie 12:1, Romains 8:6-7</w:t>
      </w:r>
      <w:r w:rsidRPr="00F40624">
        <w:rPr>
          <w:bCs/>
        </w:rPr>
        <w:t>, etc.):</w:t>
      </w:r>
    </w:p>
    <w:p w14:paraId="1C28F642" w14:textId="77777777" w:rsidR="00F40624" w:rsidRPr="00F40624" w:rsidRDefault="00F40624" w:rsidP="00F40624">
      <w:pPr>
        <w:pStyle w:val="NoSpacing"/>
        <w:rPr>
          <w:b/>
        </w:rPr>
      </w:pPr>
    </w:p>
    <w:p w14:paraId="6A7BF54D" w14:textId="5225FF14" w:rsidR="00F40624" w:rsidRPr="00F40624" w:rsidRDefault="00F40624" w:rsidP="00F40624">
      <w:pPr>
        <w:pStyle w:val="NoSpacing"/>
        <w:rPr>
          <w:b/>
        </w:rPr>
      </w:pPr>
      <w:r w:rsidRPr="00F40624">
        <w:rPr>
          <w:b/>
        </w:rPr>
        <w:t xml:space="preserve">Ecclésiaste 11:5 </w:t>
      </w:r>
      <w:r w:rsidR="006A3C9F" w:rsidRPr="006A3C9F">
        <w:rPr>
          <w:b/>
        </w:rPr>
        <w:t>Comme tu ne sais pas quel est le chemin du vent, ni comment se forment les os dans le ventre de la femme enceinte, tu ne connais pas non plus l'oeuvre de Dieu qui fait tout.</w:t>
      </w:r>
    </w:p>
    <w:p w14:paraId="307E7513" w14:textId="77777777" w:rsidR="00F40624" w:rsidRPr="00F40624" w:rsidRDefault="00F40624" w:rsidP="00F40624">
      <w:pPr>
        <w:pStyle w:val="NoSpacing"/>
        <w:rPr>
          <w:bCs/>
        </w:rPr>
      </w:pPr>
      <w:r w:rsidRPr="00F40624">
        <w:rPr>
          <w:bCs/>
        </w:rPr>
        <w:t>(Job 32:8 Mais il y a un esprit dans l'homme : et l'inspiration du Tout-Puissant leur DONNE l'intelligence.)</w:t>
      </w:r>
    </w:p>
    <w:p w14:paraId="7E5E152B" w14:textId="77777777" w:rsidR="00F40624" w:rsidRPr="00F40624" w:rsidRDefault="00F40624" w:rsidP="00F40624">
      <w:pPr>
        <w:pStyle w:val="NoSpacing"/>
        <w:rPr>
          <w:b/>
        </w:rPr>
      </w:pPr>
    </w:p>
    <w:p w14:paraId="7A5F0675" w14:textId="77777777" w:rsidR="00F40624" w:rsidRPr="00F40624" w:rsidRDefault="00F40624" w:rsidP="00F40624">
      <w:pPr>
        <w:pStyle w:val="NoSpacing"/>
        <w:rPr>
          <w:bCs/>
        </w:rPr>
      </w:pPr>
      <w:r w:rsidRPr="00F40624">
        <w:rPr>
          <w:bCs/>
        </w:rPr>
        <w:t>(Priez le Père LE TRÈS-HAUT, par l'intermédiaire du Messie Jésus-Christ, pour obtenir de l'aide, de la miséricorde, de la compréhension et de la foi ; et pour d'autres, vous savez peut-être faire face à des situations accablantes et à des pensées mortelles.)</w:t>
      </w:r>
    </w:p>
    <w:p w14:paraId="2A87AFAA" w14:textId="77777777" w:rsidR="00F40624" w:rsidRPr="00F40624" w:rsidRDefault="00F40624" w:rsidP="00F40624">
      <w:pPr>
        <w:pStyle w:val="NoSpacing"/>
        <w:rPr>
          <w:b/>
        </w:rPr>
      </w:pPr>
    </w:p>
    <w:p w14:paraId="326ADBA9" w14:textId="424136A3" w:rsidR="00F40624" w:rsidRPr="00F40624" w:rsidRDefault="00F40624" w:rsidP="00F40624">
      <w:pPr>
        <w:pStyle w:val="NoSpacing"/>
        <w:rPr>
          <w:b/>
        </w:rPr>
      </w:pPr>
      <w:r w:rsidRPr="00F40624">
        <w:rPr>
          <w:b/>
        </w:rPr>
        <w:t xml:space="preserve">Proverbes 14:30 </w:t>
      </w:r>
      <w:r w:rsidR="00093F75" w:rsidRPr="00093F75">
        <w:rPr>
          <w:b/>
        </w:rPr>
        <w:t>Un coeur calme est la vie du corps, Mais l'envie est la carie des os.</w:t>
      </w:r>
    </w:p>
    <w:p w14:paraId="4879A023" w14:textId="7BE5B3F6" w:rsidR="00F40624" w:rsidRPr="00F40624" w:rsidRDefault="00F40624" w:rsidP="00F40624">
      <w:pPr>
        <w:pStyle w:val="NoSpacing"/>
        <w:rPr>
          <w:bCs/>
        </w:rPr>
      </w:pPr>
      <w:r w:rsidRPr="00F40624">
        <w:rPr>
          <w:bCs/>
        </w:rPr>
        <w:t>(</w:t>
      </w:r>
      <w:r>
        <w:rPr>
          <w:bCs/>
        </w:rPr>
        <w:t xml:space="preserve">2 </w:t>
      </w:r>
      <w:r w:rsidRPr="00F40624">
        <w:rPr>
          <w:bCs/>
        </w:rPr>
        <w:t xml:space="preserve">Timothée 1:7 </w:t>
      </w:r>
      <w:r w:rsidR="00093F75">
        <w:rPr>
          <w:rFonts w:ascii="Segoe UI" w:hAnsi="Segoe UI" w:cs="Segoe UI"/>
          <w:color w:val="000000"/>
          <w:shd w:val="clear" w:color="auto" w:fill="FFFFFF"/>
        </w:rPr>
        <w:t>Car ce n'est pas un esprit de timidité que Dieu nous a donné, mais un esprit de force, d'amour et de sagesse.</w:t>
      </w:r>
    </w:p>
    <w:p w14:paraId="7D012BF6" w14:textId="77777777" w:rsidR="00F40624" w:rsidRPr="00F40624" w:rsidRDefault="00F40624" w:rsidP="00F40624">
      <w:pPr>
        <w:pStyle w:val="NoSpacing"/>
        <w:rPr>
          <w:bCs/>
        </w:rPr>
      </w:pPr>
      <w:r w:rsidRPr="00F40624">
        <w:rPr>
          <w:bCs/>
        </w:rPr>
        <w:t>Avoir de la haine/envie détruit de l’intérieur [l’esprit] et de l’extérieur en endommageant littéralement notre santé.)</w:t>
      </w:r>
    </w:p>
    <w:p w14:paraId="310086FC" w14:textId="77777777" w:rsidR="00F40624" w:rsidRPr="00F40624" w:rsidRDefault="00F40624" w:rsidP="00F40624">
      <w:pPr>
        <w:pStyle w:val="NoSpacing"/>
        <w:rPr>
          <w:b/>
        </w:rPr>
      </w:pPr>
    </w:p>
    <w:p w14:paraId="786DB02E" w14:textId="77777777" w:rsidR="00F40624" w:rsidRPr="00F40624" w:rsidRDefault="00F40624" w:rsidP="00F40624">
      <w:pPr>
        <w:pStyle w:val="NoSpacing"/>
        <w:rPr>
          <w:b/>
        </w:rPr>
      </w:pPr>
    </w:p>
    <w:p w14:paraId="571E26EC" w14:textId="77777777" w:rsidR="00093F75" w:rsidRPr="00093F75" w:rsidRDefault="00F40624" w:rsidP="00093F75">
      <w:pPr>
        <w:pStyle w:val="NoSpacing"/>
        <w:rPr>
          <w:b/>
        </w:rPr>
      </w:pPr>
      <w:r>
        <w:rPr>
          <w:b/>
        </w:rPr>
        <w:t xml:space="preserve">1 </w:t>
      </w:r>
      <w:r w:rsidRPr="00F40624">
        <w:rPr>
          <w:b/>
        </w:rPr>
        <w:t>P</w:t>
      </w:r>
      <w:r>
        <w:rPr>
          <w:b/>
        </w:rPr>
        <w:t>ierre</w:t>
      </w:r>
      <w:r w:rsidRPr="00F40624">
        <w:rPr>
          <w:b/>
        </w:rPr>
        <w:t xml:space="preserve"> 5:7 </w:t>
      </w:r>
      <w:r w:rsidR="00093F75" w:rsidRPr="00093F75">
        <w:rPr>
          <w:b/>
        </w:rPr>
        <w:t>et déchargez-vous sur lui de tous vos soucis, car lui-même prend soin de vous.</w:t>
      </w:r>
    </w:p>
    <w:p w14:paraId="263FED70" w14:textId="6E38D713" w:rsidR="00093F75" w:rsidRPr="00093F75" w:rsidRDefault="00093F75" w:rsidP="00093F75">
      <w:pPr>
        <w:pStyle w:val="NoSpacing"/>
        <w:rPr>
          <w:b/>
        </w:rPr>
      </w:pPr>
      <w:r>
        <w:rPr>
          <w:b/>
        </w:rPr>
        <w:t>:</w:t>
      </w:r>
      <w:r w:rsidRPr="00093F75">
        <w:rPr>
          <w:b/>
        </w:rPr>
        <w:t>8 Soyez sobres, veillez. Votre adversaire, le diable, rôde comme un lion rugissant, cherchant qui il dévorera.</w:t>
      </w:r>
    </w:p>
    <w:p w14:paraId="66D90A32" w14:textId="159FDADB" w:rsidR="00093F75" w:rsidRPr="00093F75" w:rsidRDefault="00093F75" w:rsidP="00093F75">
      <w:pPr>
        <w:pStyle w:val="NoSpacing"/>
        <w:rPr>
          <w:b/>
        </w:rPr>
      </w:pPr>
      <w:r>
        <w:rPr>
          <w:b/>
        </w:rPr>
        <w:t>:</w:t>
      </w:r>
      <w:r w:rsidRPr="00093F75">
        <w:rPr>
          <w:b/>
        </w:rPr>
        <w:t>9 Résistez-lui avec une foi ferme, sachant que les mêmes souffrances sont imposées à vos frères dans le monde.</w:t>
      </w:r>
    </w:p>
    <w:p w14:paraId="2ABC2E54" w14:textId="309BCD11" w:rsidR="00F40624" w:rsidRPr="00F40624" w:rsidRDefault="00093F75" w:rsidP="00093F75">
      <w:pPr>
        <w:pStyle w:val="NoSpacing"/>
        <w:rPr>
          <w:b/>
        </w:rPr>
      </w:pPr>
      <w:r>
        <w:rPr>
          <w:b/>
        </w:rPr>
        <w:lastRenderedPageBreak/>
        <w:t>:</w:t>
      </w:r>
      <w:r w:rsidRPr="00093F75">
        <w:rPr>
          <w:b/>
        </w:rPr>
        <w:t>10 Le Dieu de toute grâce, qui vous a appelés en Jésus Christ à sa gloire éternelle, après que vous aurez souffert un peu de temps, vous perfectionnera lui-même, vous affermira, vous fortifiera, vous rendra inébranlables.</w:t>
      </w:r>
    </w:p>
    <w:p w14:paraId="57CD83CB" w14:textId="77777777" w:rsidR="00093F75" w:rsidRDefault="00093F75" w:rsidP="00F40624">
      <w:pPr>
        <w:pStyle w:val="NoSpacing"/>
        <w:rPr>
          <w:b/>
        </w:rPr>
      </w:pPr>
    </w:p>
    <w:p w14:paraId="104A03D1" w14:textId="13E8C539" w:rsidR="00F40624" w:rsidRPr="00F40624" w:rsidRDefault="00F40624" w:rsidP="00F40624">
      <w:pPr>
        <w:pStyle w:val="NoSpacing"/>
        <w:rPr>
          <w:b/>
        </w:rPr>
      </w:pPr>
      <w:r w:rsidRPr="00F40624">
        <w:rPr>
          <w:b/>
        </w:rPr>
        <w:t xml:space="preserve">Proverbes 14:26 </w:t>
      </w:r>
      <w:r w:rsidR="00093F75" w:rsidRPr="00093F75">
        <w:rPr>
          <w:b/>
        </w:rPr>
        <w:t>Celui qui craint l'Éternel possède un appui ferme, Et ses enfants ont un refuge auprès de lui.</w:t>
      </w:r>
    </w:p>
    <w:p w14:paraId="02811E5B" w14:textId="77777777" w:rsidR="00F40624" w:rsidRPr="00F40624" w:rsidRDefault="00F40624" w:rsidP="00F40624">
      <w:pPr>
        <w:pStyle w:val="NoSpacing"/>
        <w:rPr>
          <w:b/>
        </w:rPr>
      </w:pPr>
    </w:p>
    <w:p w14:paraId="1E34C158" w14:textId="65DD933C" w:rsidR="0091110D" w:rsidRPr="00A6770D" w:rsidRDefault="00F40624" w:rsidP="00F40624">
      <w:pPr>
        <w:pStyle w:val="NoSpacing"/>
        <w:rPr>
          <w:bCs/>
        </w:rPr>
      </w:pPr>
      <w:r w:rsidRPr="00A6770D">
        <w:rPr>
          <w:bCs/>
        </w:rPr>
        <w:t xml:space="preserve">Toutes louanges et gloire au Père </w:t>
      </w:r>
      <w:r w:rsidR="00A6770D">
        <w:rPr>
          <w:bCs/>
        </w:rPr>
        <w:pgNum/>
      </w:r>
      <w:r w:rsidR="00A6770D">
        <w:rPr>
          <w:bCs/>
        </w:rPr>
        <w:t>eleste</w:t>
      </w:r>
      <w:r w:rsidRPr="00A6770D">
        <w:rPr>
          <w:bCs/>
        </w:rPr>
        <w:t xml:space="preserve"> Tout-Puissant par l’intermédiaire de notre Messie parfait Jésus-Christ.</w:t>
      </w:r>
    </w:p>
    <w:p w14:paraId="294E09B9" w14:textId="77777777" w:rsidR="00A6770D" w:rsidRDefault="00A6770D" w:rsidP="0091110D">
      <w:pPr>
        <w:pStyle w:val="NoSpacing"/>
      </w:pPr>
    </w:p>
    <w:p w14:paraId="7154D8A8" w14:textId="77777777" w:rsidR="00A6770D" w:rsidRDefault="00A6770D" w:rsidP="0091110D">
      <w:pPr>
        <w:pStyle w:val="NoSpacing"/>
      </w:pPr>
    </w:p>
    <w:p w14:paraId="68EA0FF4" w14:textId="2E0D8C73" w:rsidR="008F3E76" w:rsidRDefault="00A6770D" w:rsidP="0091110D">
      <w:pPr>
        <w:pStyle w:val="NoSpacing"/>
      </w:pPr>
      <w:r>
        <w:t>La Sainte Bible 1855 - sacy</w:t>
      </w:r>
      <w:r w:rsidR="00515C0F">
        <w:t xml:space="preserve">; </w:t>
      </w:r>
      <w:hyperlink r:id="rId4" w:history="1">
        <w:r w:rsidR="00900BEB" w:rsidRPr="004A253C">
          <w:rPr>
            <w:rStyle w:val="Hyperlink"/>
          </w:rPr>
          <w:t>www.laveritelabible.com</w:t>
        </w:r>
      </w:hyperlink>
    </w:p>
    <w:sectPr w:rsidR="008F3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szQ2MDI2MTE3sDRW0lEKTi0uzszPAykwqgUAh0ZoOywAAAA="/>
  </w:docVars>
  <w:rsids>
    <w:rsidRoot w:val="00B82594"/>
    <w:rsid w:val="00027D88"/>
    <w:rsid w:val="00044C8B"/>
    <w:rsid w:val="00093F75"/>
    <w:rsid w:val="00097979"/>
    <w:rsid w:val="000A55A6"/>
    <w:rsid w:val="000E1AD9"/>
    <w:rsid w:val="0010633B"/>
    <w:rsid w:val="001458A0"/>
    <w:rsid w:val="00180844"/>
    <w:rsid w:val="001D2EA9"/>
    <w:rsid w:val="001F42A1"/>
    <w:rsid w:val="00296CA9"/>
    <w:rsid w:val="002B0881"/>
    <w:rsid w:val="0036311A"/>
    <w:rsid w:val="003E4BAD"/>
    <w:rsid w:val="004358AB"/>
    <w:rsid w:val="00515C0F"/>
    <w:rsid w:val="00543A45"/>
    <w:rsid w:val="005554DA"/>
    <w:rsid w:val="005740CD"/>
    <w:rsid w:val="005E28B8"/>
    <w:rsid w:val="0063725C"/>
    <w:rsid w:val="006470EB"/>
    <w:rsid w:val="006A3C9F"/>
    <w:rsid w:val="006A6EDE"/>
    <w:rsid w:val="006F7769"/>
    <w:rsid w:val="00714B72"/>
    <w:rsid w:val="007200D3"/>
    <w:rsid w:val="00733608"/>
    <w:rsid w:val="008A08E5"/>
    <w:rsid w:val="008F3E76"/>
    <w:rsid w:val="008F5E0A"/>
    <w:rsid w:val="008F6599"/>
    <w:rsid w:val="00900BEB"/>
    <w:rsid w:val="0091110D"/>
    <w:rsid w:val="0092747A"/>
    <w:rsid w:val="00930ACA"/>
    <w:rsid w:val="00940CDC"/>
    <w:rsid w:val="0095520F"/>
    <w:rsid w:val="00977AEE"/>
    <w:rsid w:val="009F7964"/>
    <w:rsid w:val="00A6770D"/>
    <w:rsid w:val="00A775ED"/>
    <w:rsid w:val="00B82594"/>
    <w:rsid w:val="00B94E6A"/>
    <w:rsid w:val="00BE7587"/>
    <w:rsid w:val="00CC2567"/>
    <w:rsid w:val="00CD614E"/>
    <w:rsid w:val="00D92330"/>
    <w:rsid w:val="00DA3941"/>
    <w:rsid w:val="00DA5ACD"/>
    <w:rsid w:val="00DD4CBE"/>
    <w:rsid w:val="00E36DB1"/>
    <w:rsid w:val="00E45A82"/>
    <w:rsid w:val="00EB686F"/>
    <w:rsid w:val="00F32B39"/>
    <w:rsid w:val="00F40624"/>
    <w:rsid w:val="00F67642"/>
    <w:rsid w:val="00FB241C"/>
    <w:rsid w:val="00FD0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0AFC0"/>
  <w15:docId w15:val="{86AE69CB-A46C-41BC-B176-C83B8FD59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0146"/>
    <w:pPr>
      <w:spacing w:after="0" w:line="240" w:lineRule="auto"/>
    </w:pPr>
  </w:style>
  <w:style w:type="character" w:styleId="Hyperlink">
    <w:name w:val="Hyperlink"/>
    <w:basedOn w:val="DefaultParagraphFont"/>
    <w:uiPriority w:val="99"/>
    <w:unhideWhenUsed/>
    <w:rsid w:val="00900BEB"/>
    <w:rPr>
      <w:color w:val="0000FF" w:themeColor="hyperlink"/>
      <w:u w:val="single"/>
    </w:rPr>
  </w:style>
  <w:style w:type="character" w:styleId="UnresolvedMention">
    <w:name w:val="Unresolved Mention"/>
    <w:basedOn w:val="DefaultParagraphFont"/>
    <w:uiPriority w:val="99"/>
    <w:semiHidden/>
    <w:unhideWhenUsed/>
    <w:rsid w:val="00900B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230806">
      <w:bodyDiv w:val="1"/>
      <w:marLeft w:val="0"/>
      <w:marRight w:val="0"/>
      <w:marTop w:val="0"/>
      <w:marBottom w:val="0"/>
      <w:divBdr>
        <w:top w:val="none" w:sz="0" w:space="0" w:color="auto"/>
        <w:left w:val="none" w:sz="0" w:space="0" w:color="auto"/>
        <w:bottom w:val="none" w:sz="0" w:space="0" w:color="auto"/>
        <w:right w:val="none" w:sz="0" w:space="0" w:color="auto"/>
      </w:divBdr>
      <w:divsChild>
        <w:div w:id="1055012318">
          <w:marLeft w:val="0"/>
          <w:marRight w:val="0"/>
          <w:marTop w:val="0"/>
          <w:marBottom w:val="0"/>
          <w:divBdr>
            <w:top w:val="none" w:sz="0" w:space="0" w:color="auto"/>
            <w:left w:val="none" w:sz="0" w:space="0" w:color="auto"/>
            <w:bottom w:val="none" w:sz="0" w:space="0" w:color="auto"/>
            <w:right w:val="none" w:sz="0" w:space="0" w:color="auto"/>
          </w:divBdr>
          <w:divsChild>
            <w:div w:id="1875265129">
              <w:marLeft w:val="0"/>
              <w:marRight w:val="0"/>
              <w:marTop w:val="0"/>
              <w:marBottom w:val="0"/>
              <w:divBdr>
                <w:top w:val="none" w:sz="0" w:space="0" w:color="auto"/>
                <w:left w:val="none" w:sz="0" w:space="0" w:color="auto"/>
                <w:bottom w:val="none" w:sz="0" w:space="0" w:color="auto"/>
                <w:right w:val="none" w:sz="0" w:space="0" w:color="auto"/>
              </w:divBdr>
              <w:divsChild>
                <w:div w:id="246960722">
                  <w:marLeft w:val="0"/>
                  <w:marRight w:val="0"/>
                  <w:marTop w:val="0"/>
                  <w:marBottom w:val="0"/>
                  <w:divBdr>
                    <w:top w:val="none" w:sz="0" w:space="0" w:color="auto"/>
                    <w:left w:val="none" w:sz="0" w:space="0" w:color="auto"/>
                    <w:bottom w:val="none" w:sz="0" w:space="0" w:color="auto"/>
                    <w:right w:val="none" w:sz="0" w:space="0" w:color="auto"/>
                  </w:divBdr>
                </w:div>
                <w:div w:id="407459524">
                  <w:marLeft w:val="0"/>
                  <w:marRight w:val="0"/>
                  <w:marTop w:val="0"/>
                  <w:marBottom w:val="0"/>
                  <w:divBdr>
                    <w:top w:val="none" w:sz="0" w:space="0" w:color="auto"/>
                    <w:left w:val="none" w:sz="0" w:space="0" w:color="auto"/>
                    <w:bottom w:val="none" w:sz="0" w:space="0" w:color="auto"/>
                    <w:right w:val="none" w:sz="0" w:space="0" w:color="auto"/>
                  </w:divBdr>
                </w:div>
                <w:div w:id="756755924">
                  <w:marLeft w:val="0"/>
                  <w:marRight w:val="0"/>
                  <w:marTop w:val="0"/>
                  <w:marBottom w:val="0"/>
                  <w:divBdr>
                    <w:top w:val="none" w:sz="0" w:space="0" w:color="auto"/>
                    <w:left w:val="none" w:sz="0" w:space="0" w:color="auto"/>
                    <w:bottom w:val="none" w:sz="0" w:space="0" w:color="auto"/>
                    <w:right w:val="none" w:sz="0" w:space="0" w:color="auto"/>
                  </w:divBdr>
                </w:div>
                <w:div w:id="825172061">
                  <w:marLeft w:val="0"/>
                  <w:marRight w:val="0"/>
                  <w:marTop w:val="0"/>
                  <w:marBottom w:val="0"/>
                  <w:divBdr>
                    <w:top w:val="none" w:sz="0" w:space="0" w:color="auto"/>
                    <w:left w:val="none" w:sz="0" w:space="0" w:color="auto"/>
                    <w:bottom w:val="none" w:sz="0" w:space="0" w:color="auto"/>
                    <w:right w:val="none" w:sz="0" w:space="0" w:color="auto"/>
                  </w:divBdr>
                </w:div>
                <w:div w:id="1033116064">
                  <w:marLeft w:val="0"/>
                  <w:marRight w:val="0"/>
                  <w:marTop w:val="0"/>
                  <w:marBottom w:val="0"/>
                  <w:divBdr>
                    <w:top w:val="none" w:sz="0" w:space="0" w:color="auto"/>
                    <w:left w:val="none" w:sz="0" w:space="0" w:color="auto"/>
                    <w:bottom w:val="none" w:sz="0" w:space="0" w:color="auto"/>
                    <w:right w:val="none" w:sz="0" w:space="0" w:color="auto"/>
                  </w:divBdr>
                </w:div>
                <w:div w:id="1140998521">
                  <w:marLeft w:val="0"/>
                  <w:marRight w:val="0"/>
                  <w:marTop w:val="0"/>
                  <w:marBottom w:val="0"/>
                  <w:divBdr>
                    <w:top w:val="none" w:sz="0" w:space="0" w:color="auto"/>
                    <w:left w:val="none" w:sz="0" w:space="0" w:color="auto"/>
                    <w:bottom w:val="none" w:sz="0" w:space="0" w:color="auto"/>
                    <w:right w:val="none" w:sz="0" w:space="0" w:color="auto"/>
                  </w:divBdr>
                </w:div>
                <w:div w:id="1141800327">
                  <w:marLeft w:val="0"/>
                  <w:marRight w:val="0"/>
                  <w:marTop w:val="0"/>
                  <w:marBottom w:val="0"/>
                  <w:divBdr>
                    <w:top w:val="none" w:sz="0" w:space="0" w:color="auto"/>
                    <w:left w:val="none" w:sz="0" w:space="0" w:color="auto"/>
                    <w:bottom w:val="none" w:sz="0" w:space="0" w:color="auto"/>
                    <w:right w:val="none" w:sz="0" w:space="0" w:color="auto"/>
                  </w:divBdr>
                </w:div>
                <w:div w:id="1312637081">
                  <w:marLeft w:val="0"/>
                  <w:marRight w:val="0"/>
                  <w:marTop w:val="0"/>
                  <w:marBottom w:val="0"/>
                  <w:divBdr>
                    <w:top w:val="none" w:sz="0" w:space="0" w:color="auto"/>
                    <w:left w:val="none" w:sz="0" w:space="0" w:color="auto"/>
                    <w:bottom w:val="none" w:sz="0" w:space="0" w:color="auto"/>
                    <w:right w:val="none" w:sz="0" w:space="0" w:color="auto"/>
                  </w:divBdr>
                </w:div>
                <w:div w:id="1445073661">
                  <w:marLeft w:val="0"/>
                  <w:marRight w:val="0"/>
                  <w:marTop w:val="0"/>
                  <w:marBottom w:val="0"/>
                  <w:divBdr>
                    <w:top w:val="none" w:sz="0" w:space="0" w:color="auto"/>
                    <w:left w:val="none" w:sz="0" w:space="0" w:color="auto"/>
                    <w:bottom w:val="none" w:sz="0" w:space="0" w:color="auto"/>
                    <w:right w:val="none" w:sz="0" w:space="0" w:color="auto"/>
                  </w:divBdr>
                </w:div>
                <w:div w:id="1448309102">
                  <w:marLeft w:val="0"/>
                  <w:marRight w:val="0"/>
                  <w:marTop w:val="0"/>
                  <w:marBottom w:val="0"/>
                  <w:divBdr>
                    <w:top w:val="none" w:sz="0" w:space="0" w:color="auto"/>
                    <w:left w:val="none" w:sz="0" w:space="0" w:color="auto"/>
                    <w:bottom w:val="none" w:sz="0" w:space="0" w:color="auto"/>
                    <w:right w:val="none" w:sz="0" w:space="0" w:color="auto"/>
                  </w:divBdr>
                </w:div>
                <w:div w:id="1554193900">
                  <w:marLeft w:val="0"/>
                  <w:marRight w:val="0"/>
                  <w:marTop w:val="0"/>
                  <w:marBottom w:val="0"/>
                  <w:divBdr>
                    <w:top w:val="none" w:sz="0" w:space="0" w:color="auto"/>
                    <w:left w:val="none" w:sz="0" w:space="0" w:color="auto"/>
                    <w:bottom w:val="none" w:sz="0" w:space="0" w:color="auto"/>
                    <w:right w:val="none" w:sz="0" w:space="0" w:color="auto"/>
                  </w:divBdr>
                </w:div>
                <w:div w:id="213019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60155">
          <w:marLeft w:val="0"/>
          <w:marRight w:val="0"/>
          <w:marTop w:val="0"/>
          <w:marBottom w:val="0"/>
          <w:divBdr>
            <w:top w:val="none" w:sz="0" w:space="0" w:color="auto"/>
            <w:left w:val="none" w:sz="0" w:space="0" w:color="auto"/>
            <w:bottom w:val="none" w:sz="0" w:space="0" w:color="auto"/>
            <w:right w:val="none" w:sz="0" w:space="0" w:color="auto"/>
          </w:divBdr>
          <w:divsChild>
            <w:div w:id="1298535357">
              <w:marLeft w:val="0"/>
              <w:marRight w:val="0"/>
              <w:marTop w:val="0"/>
              <w:marBottom w:val="0"/>
              <w:divBdr>
                <w:top w:val="none" w:sz="0" w:space="0" w:color="auto"/>
                <w:left w:val="none" w:sz="0" w:space="0" w:color="auto"/>
                <w:bottom w:val="none" w:sz="0" w:space="0" w:color="auto"/>
                <w:right w:val="none" w:sz="0" w:space="0" w:color="auto"/>
              </w:divBdr>
              <w:divsChild>
                <w:div w:id="676659381">
                  <w:marLeft w:val="0"/>
                  <w:marRight w:val="0"/>
                  <w:marTop w:val="0"/>
                  <w:marBottom w:val="0"/>
                  <w:divBdr>
                    <w:top w:val="none" w:sz="0" w:space="0" w:color="auto"/>
                    <w:left w:val="none" w:sz="0" w:space="0" w:color="auto"/>
                    <w:bottom w:val="none" w:sz="0" w:space="0" w:color="auto"/>
                    <w:right w:val="none" w:sz="0" w:space="0" w:color="auto"/>
                  </w:divBdr>
                </w:div>
                <w:div w:id="739982749">
                  <w:marLeft w:val="0"/>
                  <w:marRight w:val="0"/>
                  <w:marTop w:val="0"/>
                  <w:marBottom w:val="0"/>
                  <w:divBdr>
                    <w:top w:val="none" w:sz="0" w:space="0" w:color="auto"/>
                    <w:left w:val="none" w:sz="0" w:space="0" w:color="auto"/>
                    <w:bottom w:val="none" w:sz="0" w:space="0" w:color="auto"/>
                    <w:right w:val="none" w:sz="0" w:space="0" w:color="auto"/>
                  </w:divBdr>
                </w:div>
                <w:div w:id="1044715423">
                  <w:marLeft w:val="0"/>
                  <w:marRight w:val="0"/>
                  <w:marTop w:val="0"/>
                  <w:marBottom w:val="0"/>
                  <w:divBdr>
                    <w:top w:val="none" w:sz="0" w:space="0" w:color="auto"/>
                    <w:left w:val="none" w:sz="0" w:space="0" w:color="auto"/>
                    <w:bottom w:val="none" w:sz="0" w:space="0" w:color="auto"/>
                    <w:right w:val="none" w:sz="0" w:space="0" w:color="auto"/>
                  </w:divBdr>
                </w:div>
                <w:div w:id="13913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688005">
      <w:bodyDiv w:val="1"/>
      <w:marLeft w:val="0"/>
      <w:marRight w:val="0"/>
      <w:marTop w:val="0"/>
      <w:marBottom w:val="0"/>
      <w:divBdr>
        <w:top w:val="none" w:sz="0" w:space="0" w:color="auto"/>
        <w:left w:val="none" w:sz="0" w:space="0" w:color="auto"/>
        <w:bottom w:val="none" w:sz="0" w:space="0" w:color="auto"/>
        <w:right w:val="none" w:sz="0" w:space="0" w:color="auto"/>
      </w:divBdr>
    </w:div>
    <w:div w:id="702512083">
      <w:bodyDiv w:val="1"/>
      <w:marLeft w:val="0"/>
      <w:marRight w:val="0"/>
      <w:marTop w:val="0"/>
      <w:marBottom w:val="0"/>
      <w:divBdr>
        <w:top w:val="none" w:sz="0" w:space="0" w:color="auto"/>
        <w:left w:val="none" w:sz="0" w:space="0" w:color="auto"/>
        <w:bottom w:val="none" w:sz="0" w:space="0" w:color="auto"/>
        <w:right w:val="none" w:sz="0" w:space="0" w:color="auto"/>
      </w:divBdr>
    </w:div>
    <w:div w:id="1044140576">
      <w:bodyDiv w:val="1"/>
      <w:marLeft w:val="0"/>
      <w:marRight w:val="0"/>
      <w:marTop w:val="0"/>
      <w:marBottom w:val="0"/>
      <w:divBdr>
        <w:top w:val="none" w:sz="0" w:space="0" w:color="auto"/>
        <w:left w:val="none" w:sz="0" w:space="0" w:color="auto"/>
        <w:bottom w:val="none" w:sz="0" w:space="0" w:color="auto"/>
        <w:right w:val="none" w:sz="0" w:space="0" w:color="auto"/>
      </w:divBdr>
    </w:div>
    <w:div w:id="1079522902">
      <w:bodyDiv w:val="1"/>
      <w:marLeft w:val="0"/>
      <w:marRight w:val="0"/>
      <w:marTop w:val="0"/>
      <w:marBottom w:val="0"/>
      <w:divBdr>
        <w:top w:val="none" w:sz="0" w:space="0" w:color="auto"/>
        <w:left w:val="none" w:sz="0" w:space="0" w:color="auto"/>
        <w:bottom w:val="none" w:sz="0" w:space="0" w:color="auto"/>
        <w:right w:val="none" w:sz="0" w:space="0" w:color="auto"/>
      </w:divBdr>
    </w:div>
    <w:div w:id="1118839956">
      <w:bodyDiv w:val="1"/>
      <w:marLeft w:val="0"/>
      <w:marRight w:val="0"/>
      <w:marTop w:val="0"/>
      <w:marBottom w:val="0"/>
      <w:divBdr>
        <w:top w:val="none" w:sz="0" w:space="0" w:color="auto"/>
        <w:left w:val="none" w:sz="0" w:space="0" w:color="auto"/>
        <w:bottom w:val="none" w:sz="0" w:space="0" w:color="auto"/>
        <w:right w:val="none" w:sz="0" w:space="0" w:color="auto"/>
      </w:divBdr>
    </w:div>
    <w:div w:id="1705863892">
      <w:bodyDiv w:val="1"/>
      <w:marLeft w:val="0"/>
      <w:marRight w:val="0"/>
      <w:marTop w:val="0"/>
      <w:marBottom w:val="0"/>
      <w:divBdr>
        <w:top w:val="none" w:sz="0" w:space="0" w:color="auto"/>
        <w:left w:val="none" w:sz="0" w:space="0" w:color="auto"/>
        <w:bottom w:val="none" w:sz="0" w:space="0" w:color="auto"/>
        <w:right w:val="none" w:sz="0" w:space="0" w:color="auto"/>
      </w:divBdr>
    </w:div>
    <w:div w:id="2011979037">
      <w:bodyDiv w:val="1"/>
      <w:marLeft w:val="0"/>
      <w:marRight w:val="0"/>
      <w:marTop w:val="0"/>
      <w:marBottom w:val="0"/>
      <w:divBdr>
        <w:top w:val="none" w:sz="0" w:space="0" w:color="auto"/>
        <w:left w:val="none" w:sz="0" w:space="0" w:color="auto"/>
        <w:bottom w:val="none" w:sz="0" w:space="0" w:color="auto"/>
        <w:right w:val="none" w:sz="0" w:space="0" w:color="auto"/>
      </w:divBdr>
    </w:div>
    <w:div w:id="2066024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laveritela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1014</Words>
  <Characters>578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hrayalab Israel</cp:lastModifiedBy>
  <cp:revision>9</cp:revision>
  <dcterms:created xsi:type="dcterms:W3CDTF">2024-03-12T14:54:00Z</dcterms:created>
  <dcterms:modified xsi:type="dcterms:W3CDTF">2024-03-14T00:50:00Z</dcterms:modified>
</cp:coreProperties>
</file>